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K-POP：组建乐队</w:t>
      </w:r>
      <w:r>
        <w:rPr>
          <w:rFonts w:hint="eastAsia"/>
          <w:b/>
          <w:bCs/>
          <w:color w:val="000000"/>
          <w:sz w:val="36"/>
          <w:szCs w:val="36"/>
        </w:rPr>
        <w:t>》</w:t>
      </w:r>
    </w:p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b/>
          <w:color w:val="000000"/>
          <w:szCs w:val="21"/>
        </w:rPr>
      </w:pP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K-POP: MAKING THE BAND</w:t>
      </w: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12235</wp:posOffset>
            </wp:positionH>
            <wp:positionV relativeFrom="paragraph">
              <wp:posOffset>53340</wp:posOffset>
            </wp:positionV>
            <wp:extent cx="1322070" cy="2033905"/>
            <wp:effectExtent l="0" t="0" r="11430" b="444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22070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K-POP：组建乐队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color w:val="000000"/>
          <w:szCs w:val="21"/>
        </w:rPr>
        <w:t>K-POP: MAKING THE BAND</w:t>
      </w:r>
      <w:bookmarkEnd w:id="2"/>
    </w:p>
    <w:p w14:paraId="236FAF90">
      <w:pPr>
        <w:keepNext w:val="0"/>
        <w:keepLines w:val="0"/>
        <w:widowControl/>
        <w:suppressLineNumbers w:val="0"/>
        <w:jc w:val="left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lang w:val="en-US" w:eastAsia="zh-CN"/>
        </w:rPr>
        <w:t>Lucy Tandon-Copp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UK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UK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19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8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文学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63EF3D3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以K-POP训练营为背景，讲述少女追梦故事，传递友谊与自我坚守的内核，适配9岁以上儿童</w:t>
      </w:r>
    </w:p>
    <w:p w14:paraId="5A8AE54A">
      <w:pPr>
        <w:keepNext w:val="0"/>
        <w:keepLines w:val="0"/>
        <w:pageBreakBefore w:val="0"/>
        <w:numPr>
          <w:ilvl w:val="0"/>
          <w:numId w:val="1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POP偶像题材+多元国际视角+少女成长内核，聚焦偶像训练营幕后故事，贴合当下潮流，适配K-POP粉丝及热爱成长故事的青少年</w:t>
      </w:r>
    </w:p>
    <w:p w14:paraId="04BD6458">
      <w:pPr>
        <w:keepNext w:val="0"/>
        <w:keepLines w:val="0"/>
        <w:pageBreakBefore w:val="0"/>
        <w:numPr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英马中混血儿童作家、获奖记者露西·坦登-科普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1787934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适配K-POP音乐粉丝，带你走进K-POP乐队组建的幕后，满足对偶像训练营的好奇心</w:t>
      </w:r>
    </w:p>
    <w:p w14:paraId="3CFAC5B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聚焦少女成长困境，涵盖竞争、追求完美的压力、少女成长、友谊、嫉妒、坚守自我等常见议题，极易引发共鸣</w:t>
      </w:r>
    </w:p>
    <w:p w14:paraId="1F39B57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0B07E81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国际化视角，角色来自世界不同地区，多元包容，类似K-POP组合KATSEYE的设定</w:t>
      </w:r>
    </w:p>
    <w:p w14:paraId="3AB5A0B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沉浸式体验K-POP训练营，每一章聚焦竞赛过程的不同环节，情节紧凑有代入感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DB22D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re you ready for the K-pop Academy?</w:t>
      </w:r>
    </w:p>
    <w:p w14:paraId="092C5BF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E0595B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hen K-pop fan Sammie wins the opportunity of a lifetime to train at a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prestigious K-pop bootcamp and earn her place in the new girl ban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ECLIPSE, she jumps at the chance.</w:t>
      </w:r>
    </w:p>
    <w:p w14:paraId="39AB884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31684D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Her new life for the next six months in LA has only just begun, and the tast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of the idol life is exciting and new. But it doesn’t come without it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challenges. As the training begins, the rivalry with the other girls ramps up.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Drama, friendship trouble and insecurities are rife in the bootcamp, and th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competition is tough.</w:t>
      </w:r>
    </w:p>
    <w:p w14:paraId="412BD3D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2BD7DB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Can the girls work together to get to the final, and keep up with th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pressure as they’re suddenly thrust into the limelight?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0" w:name="OLE_LINK38"/>
      <w:bookmarkStart w:id="1" w:name="OLE_LINK43"/>
    </w:p>
    <w:p w14:paraId="105A3E9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default"/>
          <w:lang w:val="en-US" w:eastAsia="zh-CN"/>
        </w:rPr>
        <w:t>Lucy Tandon-Copp is a Malaysian-Chinese and English children’s author and award-winning journalist based in the UK</w:t>
      </w:r>
      <w:r>
        <w:rPr>
          <w:rFonts w:hint="eastAsia"/>
          <w:lang w:val="en-US" w:eastAsia="zh-CN"/>
        </w:rPr>
        <w:t>.</w:t>
      </w: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067E3CF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0"/>
    <w:bookmarkEnd w:id="1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Georgia-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8BDB4C"/>
    <w:multiLevelType w:val="singleLevel"/>
    <w:tmpl w:val="148BDB4C"/>
    <w:lvl w:ilvl="0" w:tentative="0">
      <w:start w:val="11"/>
      <w:numFmt w:val="upperLetter"/>
      <w:suff w:val="nothing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1702B7C"/>
    <w:rsid w:val="1264528F"/>
    <w:rsid w:val="12D17378"/>
    <w:rsid w:val="12D81E34"/>
    <w:rsid w:val="14117386"/>
    <w:rsid w:val="14410444"/>
    <w:rsid w:val="14C12F5A"/>
    <w:rsid w:val="160556D6"/>
    <w:rsid w:val="162057B7"/>
    <w:rsid w:val="172D2EFF"/>
    <w:rsid w:val="17594F22"/>
    <w:rsid w:val="183879D7"/>
    <w:rsid w:val="183F2B14"/>
    <w:rsid w:val="1C17703F"/>
    <w:rsid w:val="1E6C4DFA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3415F2D"/>
    <w:rsid w:val="64E04304"/>
    <w:rsid w:val="65366998"/>
    <w:rsid w:val="65965F80"/>
    <w:rsid w:val="661D5426"/>
    <w:rsid w:val="674455A4"/>
    <w:rsid w:val="681D0114"/>
    <w:rsid w:val="68202442"/>
    <w:rsid w:val="69C17A9C"/>
    <w:rsid w:val="6E5026F7"/>
    <w:rsid w:val="6E9A5873"/>
    <w:rsid w:val="6F91261F"/>
    <w:rsid w:val="6FB60C00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5</Words>
  <Characters>2015</Characters>
  <Lines>85</Lines>
  <Paragraphs>61</Paragraphs>
  <TotalTime>9</TotalTime>
  <ScaleCrop>false</ScaleCrop>
  <LinksUpToDate>false</LinksUpToDate>
  <CharactersWithSpaces>221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13T07:45:07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FE6C8DF9E27A4ED2B7B2F85B7FA17E82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